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7E9A" w:rsidRPr="00D054B1" w:rsidRDefault="0099554B" w:rsidP="00D054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sz w:val="36"/>
          <w:szCs w:val="36"/>
        </w:rPr>
        <w:t>m</w:t>
      </w:r>
      <w:r w:rsidR="00D17E9A" w:rsidRPr="00CC10FE">
        <w:rPr>
          <w:rFonts w:ascii="Arial" w:hAnsi="Arial" w:cs="Arial"/>
          <w:b/>
          <w:sz w:val="36"/>
          <w:szCs w:val="36"/>
        </w:rPr>
        <w:t>Web</w:t>
      </w:r>
      <w:proofErr w:type="spellEnd"/>
      <w:r w:rsidR="00D17E9A" w:rsidRPr="00CC10FE">
        <w:rPr>
          <w:rFonts w:ascii="Arial" w:hAnsi="Arial" w:cs="Arial"/>
          <w:b/>
          <w:sz w:val="36"/>
          <w:szCs w:val="36"/>
        </w:rPr>
        <w:t xml:space="preserve"> Programming</w:t>
      </w:r>
      <w:r w:rsidR="00D17E9A" w:rsidRPr="00D17E9A">
        <w:rPr>
          <w:rFonts w:ascii="Arial" w:hAnsi="Arial" w:cs="Arial"/>
          <w:b/>
          <w:sz w:val="72"/>
          <w:szCs w:val="40"/>
        </w:rPr>
        <w:t xml:space="preserve"> </w:t>
      </w:r>
      <w:r w:rsidR="00D054B1" w:rsidRPr="00CC10FE">
        <w:rPr>
          <w:rFonts w:ascii="Arial" w:hAnsi="Arial" w:cs="Arial"/>
          <w:b/>
          <w:sz w:val="36"/>
          <w:szCs w:val="36"/>
        </w:rPr>
        <w:t>Project</w:t>
      </w:r>
      <w:r w:rsidR="00D054B1">
        <w:rPr>
          <w:rFonts w:ascii="Arial" w:hAnsi="Arial" w:cs="Arial"/>
          <w:b/>
          <w:sz w:val="36"/>
          <w:szCs w:val="36"/>
        </w:rPr>
        <w:t xml:space="preserve"> </w:t>
      </w:r>
      <w:r w:rsidR="00D054B1" w:rsidRPr="00CC10FE">
        <w:rPr>
          <w:rFonts w:ascii="Arial" w:hAnsi="Arial" w:cs="Arial"/>
          <w:b/>
          <w:sz w:val="36"/>
          <w:szCs w:val="36"/>
        </w:rPr>
        <w:t>0</w:t>
      </w:r>
      <w:r w:rsidR="00D054B1">
        <w:rPr>
          <w:rFonts w:ascii="Arial" w:hAnsi="Arial" w:cs="Arial"/>
          <w:b/>
          <w:sz w:val="36"/>
          <w:szCs w:val="36"/>
        </w:rPr>
        <w:t>1</w:t>
      </w:r>
      <w:r w:rsidR="00D17E9A">
        <w:rPr>
          <w:rFonts w:ascii="Arial" w:hAnsi="Arial" w:cs="Arial"/>
          <w:b/>
          <w:sz w:val="72"/>
          <w:szCs w:val="40"/>
        </w:rPr>
        <w:br/>
      </w:r>
      <w:r w:rsidR="00DA4B95">
        <w:rPr>
          <w:rFonts w:ascii="Arial" w:hAnsi="Arial" w:cs="Arial"/>
          <w:b/>
          <w:sz w:val="72"/>
          <w:szCs w:val="40"/>
        </w:rPr>
        <w:t xml:space="preserve">Dynamic Responsive </w:t>
      </w:r>
      <w:bookmarkStart w:id="0" w:name="_GoBack"/>
      <w:bookmarkEnd w:id="0"/>
      <w:r w:rsidR="00DA4B95">
        <w:rPr>
          <w:rFonts w:ascii="Arial" w:hAnsi="Arial" w:cs="Arial"/>
          <w:b/>
          <w:sz w:val="72"/>
          <w:szCs w:val="40"/>
        </w:rPr>
        <w:t>Website</w:t>
      </w:r>
      <w:r w:rsidR="00DA4B95">
        <w:rPr>
          <w:rFonts w:ascii="Arial" w:hAnsi="Arial" w:cs="Arial"/>
          <w:b/>
          <w:sz w:val="72"/>
          <w:szCs w:val="40"/>
        </w:rPr>
        <w:br/>
      </w:r>
      <w:r w:rsidR="00886461" w:rsidRPr="00DA4B95">
        <w:rPr>
          <w:rFonts w:ascii="Arial" w:hAnsi="Arial" w:cs="Arial"/>
          <w:b/>
          <w:sz w:val="44"/>
          <w:szCs w:val="40"/>
        </w:rPr>
        <w:t>(HTML5</w:t>
      </w:r>
      <w:r w:rsidR="00DA4B95" w:rsidRPr="00DA4B95">
        <w:rPr>
          <w:rFonts w:ascii="Arial" w:hAnsi="Arial" w:cs="Arial"/>
          <w:b/>
          <w:sz w:val="44"/>
          <w:szCs w:val="40"/>
        </w:rPr>
        <w:t xml:space="preserve"> </w:t>
      </w:r>
      <w:r w:rsidR="00886461" w:rsidRPr="00DA4B95">
        <w:rPr>
          <w:rFonts w:ascii="Arial" w:hAnsi="Arial" w:cs="Arial"/>
          <w:b/>
          <w:sz w:val="44"/>
          <w:szCs w:val="40"/>
        </w:rPr>
        <w:t>/ CSS3</w:t>
      </w:r>
      <w:r w:rsidR="00DA4B95" w:rsidRPr="00DA4B95">
        <w:rPr>
          <w:rFonts w:ascii="Arial" w:hAnsi="Arial" w:cs="Arial"/>
          <w:b/>
          <w:sz w:val="44"/>
          <w:szCs w:val="40"/>
        </w:rPr>
        <w:t xml:space="preserve"> / PHP</w:t>
      </w:r>
      <w:r w:rsidR="00886461" w:rsidRPr="00DA4B95">
        <w:rPr>
          <w:rFonts w:ascii="Arial" w:hAnsi="Arial" w:cs="Arial"/>
          <w:b/>
          <w:sz w:val="44"/>
          <w:szCs w:val="40"/>
        </w:rPr>
        <w:t>)</w:t>
      </w: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886461" w:rsidP="00D17E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JECT</w:t>
      </w:r>
      <w:r w:rsidR="00D17E9A" w:rsidRPr="00D17E9A">
        <w:rPr>
          <w:rFonts w:ascii="Arial" w:hAnsi="Arial" w:cs="Arial"/>
          <w:b/>
          <w:sz w:val="24"/>
          <w:szCs w:val="24"/>
        </w:rPr>
        <w:t xml:space="preserve"> DETAIL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45"/>
        <w:gridCol w:w="6205"/>
      </w:tblGrid>
      <w:tr w:rsidR="00886461" w:rsidTr="00F84C04">
        <w:tc>
          <w:tcPr>
            <w:tcW w:w="314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ull Name</w:t>
            </w:r>
          </w:p>
        </w:tc>
        <w:tc>
          <w:tcPr>
            <w:tcW w:w="6205" w:type="dxa"/>
          </w:tcPr>
          <w:p w:rsidR="00886461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 Tahseen Mashaidi</w:t>
            </w:r>
          </w:p>
        </w:tc>
      </w:tr>
      <w:tr w:rsidR="00886461" w:rsidTr="00F84C04">
        <w:tc>
          <w:tcPr>
            <w:tcW w:w="314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MS #</w:t>
            </w:r>
          </w:p>
        </w:tc>
        <w:tc>
          <w:tcPr>
            <w:tcW w:w="6205" w:type="dxa"/>
          </w:tcPr>
          <w:p w:rsidR="00886461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20774</w:t>
            </w:r>
          </w:p>
        </w:tc>
      </w:tr>
      <w:tr w:rsidR="00886461" w:rsidTr="00F84C04">
        <w:tc>
          <w:tcPr>
            <w:tcW w:w="314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ail Address</w:t>
            </w:r>
          </w:p>
        </w:tc>
        <w:tc>
          <w:tcPr>
            <w:tcW w:w="6205" w:type="dxa"/>
          </w:tcPr>
          <w:p w:rsidR="00886461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shaidi96@gmail.com</w:t>
            </w:r>
          </w:p>
        </w:tc>
      </w:tr>
      <w:tr w:rsidR="00DA4B95" w:rsidTr="00F84C04">
        <w:tc>
          <w:tcPr>
            <w:tcW w:w="3145" w:type="dxa"/>
          </w:tcPr>
          <w:p w:rsidR="00DA4B95" w:rsidRDefault="00DA4B95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ve Site URL</w:t>
            </w:r>
          </w:p>
        </w:tc>
        <w:tc>
          <w:tcPr>
            <w:tcW w:w="6205" w:type="dxa"/>
          </w:tcPr>
          <w:p w:rsidR="00DA4B95" w:rsidRDefault="00DA4B95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B62FD8" w:rsidTr="00F84C04">
        <w:tc>
          <w:tcPr>
            <w:tcW w:w="3145" w:type="dxa"/>
          </w:tcPr>
          <w:p w:rsidR="00B62FD8" w:rsidRDefault="00B62FD8" w:rsidP="00B62FD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sed HTML5 Form?</w:t>
            </w:r>
          </w:p>
        </w:tc>
        <w:tc>
          <w:tcPr>
            <w:tcW w:w="6205" w:type="dxa"/>
          </w:tcPr>
          <w:p w:rsidR="00B62FD8" w:rsidRDefault="0099554B" w:rsidP="00B62FD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</w:tr>
      <w:tr w:rsidR="00B62FD8" w:rsidTr="00F84C04">
        <w:tc>
          <w:tcPr>
            <w:tcW w:w="3145" w:type="dxa"/>
          </w:tcPr>
          <w:p w:rsidR="00B62FD8" w:rsidRDefault="00B62FD8" w:rsidP="00B62FD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sed Cookies?</w:t>
            </w:r>
          </w:p>
        </w:tc>
        <w:tc>
          <w:tcPr>
            <w:tcW w:w="6205" w:type="dxa"/>
          </w:tcPr>
          <w:p w:rsidR="00B62FD8" w:rsidRDefault="0099554B" w:rsidP="00B62FD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</w:tr>
      <w:tr w:rsidR="007D6FDE" w:rsidTr="00F84C04">
        <w:tc>
          <w:tcPr>
            <w:tcW w:w="3145" w:type="dxa"/>
          </w:tcPr>
          <w:p w:rsidR="007D6FDE" w:rsidRDefault="00B62FD8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s Password Protected?</w:t>
            </w:r>
          </w:p>
        </w:tc>
        <w:tc>
          <w:tcPr>
            <w:tcW w:w="6205" w:type="dxa"/>
          </w:tcPr>
          <w:p w:rsidR="007D6FDE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</w:tr>
      <w:tr w:rsidR="007D6FDE" w:rsidTr="00F84C04">
        <w:tc>
          <w:tcPr>
            <w:tcW w:w="3145" w:type="dxa"/>
          </w:tcPr>
          <w:p w:rsidR="007D6FDE" w:rsidRDefault="007D6FDE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sed File Upload?</w:t>
            </w:r>
          </w:p>
        </w:tc>
        <w:tc>
          <w:tcPr>
            <w:tcW w:w="6205" w:type="dxa"/>
          </w:tcPr>
          <w:p w:rsidR="007D6FDE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s</w:t>
            </w:r>
          </w:p>
        </w:tc>
      </w:tr>
      <w:tr w:rsidR="007D6FDE" w:rsidTr="00F84C04">
        <w:tc>
          <w:tcPr>
            <w:tcW w:w="3145" w:type="dxa"/>
          </w:tcPr>
          <w:p w:rsidR="007D6FDE" w:rsidRDefault="00CB24D6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ther Notes</w:t>
            </w:r>
          </w:p>
        </w:tc>
        <w:tc>
          <w:tcPr>
            <w:tcW w:w="6205" w:type="dxa"/>
          </w:tcPr>
          <w:p w:rsidR="00CB24D6" w:rsidRDefault="0099554B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ke responsive website using html5 and css3 and php</w:t>
            </w: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sectPr w:rsidR="00D17E9A" w:rsidRPr="00D17E9A" w:rsidSect="006454F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103" w:rsidRDefault="00BA3103" w:rsidP="006454FD">
      <w:pPr>
        <w:spacing w:after="0" w:line="240" w:lineRule="auto"/>
      </w:pPr>
      <w:r>
        <w:separator/>
      </w:r>
    </w:p>
  </w:endnote>
  <w:endnote w:type="continuationSeparator" w:id="0">
    <w:p w:rsidR="00BA3103" w:rsidRDefault="00BA3103" w:rsidP="00645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71810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6454FD" w:rsidRDefault="006454F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6FD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6FD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454FD" w:rsidRDefault="006454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103" w:rsidRDefault="00BA3103" w:rsidP="006454FD">
      <w:pPr>
        <w:spacing w:after="0" w:line="240" w:lineRule="auto"/>
      </w:pPr>
      <w:r>
        <w:separator/>
      </w:r>
    </w:p>
  </w:footnote>
  <w:footnote w:type="continuationSeparator" w:id="0">
    <w:p w:rsidR="00BA3103" w:rsidRDefault="00BA3103" w:rsidP="006454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A0A88"/>
    <w:multiLevelType w:val="hybridMultilevel"/>
    <w:tmpl w:val="4F0AA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236FE"/>
    <w:multiLevelType w:val="hybridMultilevel"/>
    <w:tmpl w:val="C0CA8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7A6944"/>
    <w:multiLevelType w:val="hybridMultilevel"/>
    <w:tmpl w:val="32D45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B6ECE"/>
    <w:multiLevelType w:val="hybridMultilevel"/>
    <w:tmpl w:val="32AA0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982D32"/>
    <w:multiLevelType w:val="hybridMultilevel"/>
    <w:tmpl w:val="2A40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D706D"/>
    <w:multiLevelType w:val="hybridMultilevel"/>
    <w:tmpl w:val="973C41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LA0MTG0NDSyMDdR0lEKTi0uzszPAykwqgUArhuZ9ywAAAA="/>
  </w:docVars>
  <w:rsids>
    <w:rsidRoot w:val="00D17E9A"/>
    <w:rsid w:val="00000E65"/>
    <w:rsid w:val="000D6760"/>
    <w:rsid w:val="002E521D"/>
    <w:rsid w:val="002E5E0D"/>
    <w:rsid w:val="003F3BE3"/>
    <w:rsid w:val="004E47D1"/>
    <w:rsid w:val="00545D1D"/>
    <w:rsid w:val="006454FD"/>
    <w:rsid w:val="0066309D"/>
    <w:rsid w:val="006A29E6"/>
    <w:rsid w:val="007D6FDE"/>
    <w:rsid w:val="00886461"/>
    <w:rsid w:val="0099554B"/>
    <w:rsid w:val="009A59DF"/>
    <w:rsid w:val="009C0102"/>
    <w:rsid w:val="009D66BC"/>
    <w:rsid w:val="00AE357A"/>
    <w:rsid w:val="00B16012"/>
    <w:rsid w:val="00B62FD8"/>
    <w:rsid w:val="00BA3103"/>
    <w:rsid w:val="00C93FE5"/>
    <w:rsid w:val="00CB24D6"/>
    <w:rsid w:val="00CC10FE"/>
    <w:rsid w:val="00D054B1"/>
    <w:rsid w:val="00D17E9A"/>
    <w:rsid w:val="00D8310B"/>
    <w:rsid w:val="00DA4B95"/>
    <w:rsid w:val="00F263C2"/>
    <w:rsid w:val="00F2793D"/>
    <w:rsid w:val="00F84C04"/>
    <w:rsid w:val="00F93B72"/>
    <w:rsid w:val="00FB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07EC"/>
  <w15:docId w15:val="{4A81EB6A-093F-4D86-8DD2-DA90E24F7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7E9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59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4F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B61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@pin.com.pk</dc:creator>
  <cp:lastModifiedBy>Tahseen mashaidi</cp:lastModifiedBy>
  <cp:revision>44</cp:revision>
  <dcterms:created xsi:type="dcterms:W3CDTF">2016-12-19T06:02:00Z</dcterms:created>
  <dcterms:modified xsi:type="dcterms:W3CDTF">2019-04-17T04:28:00Z</dcterms:modified>
</cp:coreProperties>
</file>